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2c90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baf4ff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2e843fc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bdce6d21"/>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4-29T22:08:55Z</dcterms:created>
  <dcterms:modified xsi:type="dcterms:W3CDTF">2021-04-29T22:08:55Z</dcterms:modified>
</cp:coreProperties>
</file>